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51044" w14:textId="77777777" w:rsidR="001B4BE6" w:rsidRDefault="001B4BE6" w:rsidP="001677AB">
      <w:pPr>
        <w:pStyle w:val="3"/>
        <w:jc w:val="center"/>
        <w:rPr>
          <w:color w:val="000000" w:themeColor="text1"/>
          <w:lang w:eastAsia="zh-CN"/>
        </w:rPr>
      </w:pPr>
      <w:bookmarkStart w:id="0" w:name="移动互联网开发技术作业01"/>
      <w:bookmarkStart w:id="1" w:name="班级19计科1班_姓名曹周昱_学号19114763"/>
      <w:r w:rsidRPr="00AA6488">
        <w:rPr>
          <w:color w:val="000000" w:themeColor="text1"/>
          <w:lang w:eastAsia="zh-CN"/>
        </w:rPr>
        <w:t>班级：</w:t>
      </w:r>
      <w:r w:rsidRPr="00AA6488">
        <w:rPr>
          <w:color w:val="000000" w:themeColor="text1"/>
          <w:lang w:eastAsia="zh-CN"/>
        </w:rPr>
        <w:t>19</w:t>
      </w:r>
      <w:proofErr w:type="gramStart"/>
      <w:r w:rsidRPr="00AA6488">
        <w:rPr>
          <w:color w:val="000000" w:themeColor="text1"/>
          <w:lang w:eastAsia="zh-CN"/>
        </w:rPr>
        <w:t>计科</w:t>
      </w:r>
      <w:r>
        <w:rPr>
          <w:color w:val="000000" w:themeColor="text1"/>
          <w:lang w:eastAsia="zh-CN"/>
        </w:rPr>
        <w:t>2</w:t>
      </w:r>
      <w:r w:rsidRPr="00AA6488">
        <w:rPr>
          <w:color w:val="000000" w:themeColor="text1"/>
          <w:lang w:eastAsia="zh-CN"/>
        </w:rPr>
        <w:t>班</w:t>
      </w:r>
      <w:proofErr w:type="gramEnd"/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姓名：</w:t>
      </w:r>
      <w:r>
        <w:rPr>
          <w:rFonts w:hint="eastAsia"/>
          <w:color w:val="000000" w:themeColor="text1"/>
          <w:lang w:eastAsia="zh-CN"/>
        </w:rPr>
        <w:t>刘爱兵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学号：</w:t>
      </w:r>
      <w:r w:rsidRPr="00AA6488">
        <w:rPr>
          <w:color w:val="000000" w:themeColor="text1"/>
          <w:lang w:eastAsia="zh-CN"/>
        </w:rPr>
        <w:t>19114</w:t>
      </w:r>
      <w:r>
        <w:rPr>
          <w:color w:val="000000" w:themeColor="text1"/>
          <w:lang w:eastAsia="zh-CN"/>
        </w:rPr>
        <w:t>801</w:t>
      </w:r>
    </w:p>
    <w:p w14:paraId="6F0DDE70" w14:textId="77777777" w:rsidR="001B4BE6" w:rsidRPr="00AA6488" w:rsidRDefault="001B4BE6">
      <w:pPr>
        <w:pStyle w:val="4"/>
        <w:rPr>
          <w:b/>
          <w:bCs w:val="0"/>
          <w:i w:val="0"/>
          <w:iCs/>
          <w:color w:val="000000" w:themeColor="text1"/>
          <w:lang w:eastAsia="zh-CN"/>
        </w:rPr>
      </w:pPr>
      <w:bookmarkStart w:id="2" w:name="Xaab3fe28ef73965c6df51c7a3a449453ded8f13"/>
      <w:r>
        <w:rPr>
          <w:rFonts w:hint="eastAsia"/>
          <w:b/>
          <w:bCs w:val="0"/>
          <w:i w:val="0"/>
          <w:iCs/>
          <w:color w:val="000000" w:themeColor="text1"/>
          <w:lang w:eastAsia="zh-CN"/>
        </w:rPr>
        <w:t>全部实现</w:t>
      </w:r>
    </w:p>
    <w:p w14:paraId="021B5172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!doctype html&gt;</w:t>
      </w:r>
    </w:p>
    <w:p w14:paraId="6D10457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tml&gt;</w:t>
      </w:r>
    </w:p>
    <w:p w14:paraId="2446229B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1AA513A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head&gt;</w:t>
      </w:r>
    </w:p>
    <w:p w14:paraId="6DFAEB6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meta charset="utf-8"&gt;</w:t>
      </w:r>
    </w:p>
    <w:p w14:paraId="4E256CEA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title&gt;&lt;/title&gt;</w:t>
      </w:r>
    </w:p>
    <w:p w14:paraId="0CD0242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meta name="viewport"</w:t>
      </w:r>
    </w:p>
    <w:p w14:paraId="2807A92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content="width=device-</w:t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width,initial</w:t>
      </w:r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cale=1,minimum-scale=1,maximum-scale=1,user-scalable=no" /&gt;</w:t>
      </w:r>
    </w:p>
    <w:p w14:paraId="48F15E3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&lt;link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href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css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/mui.css"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l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stylesheet" /&gt;</w:t>
      </w:r>
    </w:p>
    <w:p w14:paraId="6EB73E8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&lt;link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rel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="stylesheet"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href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./fonts/iconfont.css"&gt;</w:t>
      </w:r>
    </w:p>
    <w:p w14:paraId="06E70B94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head&gt;</w:t>
      </w:r>
    </w:p>
    <w:p w14:paraId="68B3DF5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style&gt;</w:t>
      </w:r>
    </w:p>
    <w:p w14:paraId="578BFDB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-cell {</w:t>
      </w:r>
    </w:p>
    <w:p w14:paraId="30926CD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color: red;</w:t>
      </w:r>
    </w:p>
    <w:p w14:paraId="7C674A6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219D3AE4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27E8F39A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 {</w:t>
      </w:r>
    </w:p>
    <w:p w14:paraId="2ED62C52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margin-bottom: 10px;</w:t>
      </w:r>
    </w:p>
    <w:p w14:paraId="696F034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62DEA60B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294E49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{</w:t>
      </w:r>
    </w:p>
    <w:p w14:paraId="7513351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margin-left: 10%;</w:t>
      </w:r>
    </w:p>
    <w:p w14:paraId="7CE8E6A8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width: 50%;</w:t>
      </w:r>
    </w:p>
    <w:p w14:paraId="0DE5AE8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height: 50%;</w:t>
      </w:r>
    </w:p>
    <w:p w14:paraId="3F641488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7D74697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style&gt;</w:t>
      </w:r>
    </w:p>
    <w:p w14:paraId="75FDEB3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body&gt;</w:t>
      </w:r>
    </w:p>
    <w:p w14:paraId="29349A3B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header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-bar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bar-nav" style="background-color: brown;"&gt;</w:t>
      </w:r>
    </w:p>
    <w:p w14:paraId="620DA4C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  <w:t>&lt;h1 class="</w:t>
      </w:r>
      <w:proofErr w:type="spellStart"/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title"&gt;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照片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40770384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header&gt;</w:t>
      </w:r>
    </w:p>
    <w:p w14:paraId="30CEB2A6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4A8600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div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content"&gt;</w:t>
      </w:r>
    </w:p>
    <w:p w14:paraId="4A78983A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!--</w:t>
      </w:r>
      <w:proofErr w:type="gramEnd"/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可选择菜单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--&gt;</w:t>
      </w:r>
    </w:p>
    <w:p w14:paraId="0F74BEF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  <w:t>&lt;button id="del" style="margin-bottom: 10px;margin-top: 10px;"&gt;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删除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button&gt;</w:t>
      </w:r>
    </w:p>
    <w:p w14:paraId="0CCDDD2D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ul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" id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</w:t>
      </w:r>
    </w:p>
    <w:p w14:paraId="50AAAE9C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li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-cell"&gt;&lt;input type="checkbox" id="check1"&gt;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1.jpg"</w:t>
      </w:r>
    </w:p>
    <w:p w14:paraId="3EF97768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</w:t>
      </w:r>
    </w:p>
    <w:p w14:paraId="0366975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li&gt;</w:t>
      </w:r>
    </w:p>
    <w:p w14:paraId="11C9A8AC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li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-cell"&gt;&lt;input type="checkbox" id="check3"&gt;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3.jpg"</w:t>
      </w:r>
    </w:p>
    <w:p w14:paraId="005898D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</w:t>
      </w:r>
    </w:p>
    <w:p w14:paraId="61EB4498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li&gt;</w:t>
      </w:r>
    </w:p>
    <w:p w14:paraId="19B35DA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!--</w:t>
      </w:r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&lt;li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-cell"&gt;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3.jpg"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&lt;/li&gt; --&gt;</w:t>
      </w:r>
    </w:p>
    <w:p w14:paraId="111D91A3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!--</w:t>
      </w:r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&lt;li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-table-view-cell"&gt;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4.jpg"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&lt;/li&gt; --&gt;</w:t>
      </w:r>
    </w:p>
    <w:p w14:paraId="3668E13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ul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&gt;</w:t>
      </w:r>
    </w:p>
    <w:p w14:paraId="70960F3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div&gt;</w:t>
      </w:r>
    </w:p>
    <w:p w14:paraId="47D2AF4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89C4D2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F47C64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F8D6862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&lt;script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js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mui.js"&gt;&lt;/script&gt;</w:t>
      </w:r>
    </w:p>
    <w:p w14:paraId="0EEA36F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script type="text/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javascrip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</w:t>
      </w:r>
    </w:p>
    <w:p w14:paraId="4A4C7B6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.init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();</w:t>
      </w:r>
    </w:p>
    <w:p w14:paraId="7325E83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var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= [{</w:t>
      </w:r>
    </w:p>
    <w:p w14:paraId="1049833C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id: "0",</w:t>
      </w:r>
    </w:p>
    <w:p w14:paraId="6F3C49C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id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: 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4.jpg"</w:t>
      </w:r>
    </w:p>
    <w:p w14:paraId="76E6F483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, {</w:t>
      </w:r>
    </w:p>
    <w:p w14:paraId="153F3FCD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id: "1",</w:t>
      </w:r>
    </w:p>
    <w:p w14:paraId="367F58D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id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: 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1.jpg"</w:t>
      </w:r>
    </w:p>
    <w:p w14:paraId="4E8000E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, {</w:t>
      </w:r>
    </w:p>
    <w:p w14:paraId="1FAE8A3D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id: "2",</w:t>
      </w:r>
    </w:p>
    <w:p w14:paraId="05F9F91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id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: 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/3.jpg"</w:t>
      </w:r>
    </w:p>
    <w:p w14:paraId="61D694CA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]</w:t>
      </w:r>
    </w:p>
    <w:p w14:paraId="0016FFA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var str = "";</w:t>
      </w:r>
    </w:p>
    <w:p w14:paraId="0D59425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for (var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in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 {</w:t>
      </w:r>
    </w:p>
    <w:p w14:paraId="3453CE3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E19FE3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var s = '&lt;li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-table-view-cell"&gt;&lt;input type="checkbox" id="check' +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 '" value=' +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 '&gt;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=' +</w:t>
      </w:r>
    </w:p>
    <w:p w14:paraId="163A787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[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]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i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</w:t>
      </w:r>
    </w:p>
    <w:p w14:paraId="5C2D64EB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'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'</w:t>
      </w:r>
    </w:p>
    <w:p w14:paraId="548581D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str = str + s;</w:t>
      </w:r>
    </w:p>
    <w:p w14:paraId="20D2A8E4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4CA5E48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// alert(str)</w:t>
      </w:r>
    </w:p>
    <w:p w14:paraId="133C131D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document.getElementByI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(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)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nerHTML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= str</w:t>
      </w:r>
    </w:p>
    <w:p w14:paraId="02B608B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C7A2642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document.getElementByI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("del")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addEventListener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('tap', function() {</w:t>
      </w:r>
    </w:p>
    <w:p w14:paraId="151A858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ab/>
      </w:r>
      <w:proofErr w:type="spellStart"/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mui.confirm</w:t>
      </w:r>
      <w:proofErr w:type="spellEnd"/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('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真的要删除吗</w:t>
      </w:r>
      <w:r w:rsidRPr="00DC443E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', function(e) {</w:t>
      </w:r>
    </w:p>
    <w:p w14:paraId="35814477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for (var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in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 {</w:t>
      </w:r>
    </w:p>
    <w:p w14:paraId="3B2C5A74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var check = </w:t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document.getElementByI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("check" +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14:paraId="2F96EA16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nsole.log(</w:t>
      </w:r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14:paraId="4B9F0E94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if (</w:t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eck.checke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 {</w:t>
      </w:r>
    </w:p>
    <w:p w14:paraId="2FFF33A3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console.log(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14:paraId="6C6CAEF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.splice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, 1);</w:t>
      </w:r>
    </w:p>
    <w:p w14:paraId="2080D66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9AF0352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1A1F0D9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345971E3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var str = "";</w:t>
      </w:r>
    </w:p>
    <w:p w14:paraId="6672D9F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for (var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in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) {</w:t>
      </w:r>
    </w:p>
    <w:p w14:paraId="5F21DEE1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170566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var s = '&lt;li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-table-view-cell"&gt;&lt;input type="checkbox" id="check' +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</w:t>
      </w:r>
    </w:p>
    <w:p w14:paraId="3DAE6549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 xml:space="preserve">'" value=' +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 '&gt;&lt;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=' + 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pathlist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[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</w:t>
      </w:r>
      <w:proofErr w:type="spellEnd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]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i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</w:t>
      </w:r>
    </w:p>
    <w:p w14:paraId="66707523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' class=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style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&gt;'</w:t>
      </w:r>
    </w:p>
    <w:p w14:paraId="034AB4D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str = str + s;</w:t>
      </w:r>
    </w:p>
    <w:p w14:paraId="6407FF2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</w:t>
      </w:r>
    </w:p>
    <w:p w14:paraId="21D58392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// alert(str)</w:t>
      </w:r>
    </w:p>
    <w:p w14:paraId="17254C30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proofErr w:type="spellStart"/>
      <w:proofErr w:type="gram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document.getElementById</w:t>
      </w:r>
      <w:proofErr w:type="spellEnd"/>
      <w:proofErr w:type="gram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("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mg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").</w:t>
      </w:r>
      <w:proofErr w:type="spellStart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nerHTML</w:t>
      </w:r>
      <w:proofErr w:type="spellEnd"/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= str</w:t>
      </w:r>
    </w:p>
    <w:p w14:paraId="0CE8803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E8C83D8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);</w:t>
      </w:r>
    </w:p>
    <w:p w14:paraId="7FAACD9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69DBE58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C9C217D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CBDAB5B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636367BF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})</w:t>
      </w:r>
    </w:p>
    <w:p w14:paraId="778FF23C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684CDE8E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</w: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script&gt;</w:t>
      </w:r>
    </w:p>
    <w:p w14:paraId="6802EA0A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ab/>
        <w:t>&lt;/body&gt;</w:t>
      </w:r>
    </w:p>
    <w:p w14:paraId="52D97685" w14:textId="77777777" w:rsidR="001B4BE6" w:rsidRPr="00DC443E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BA4B3F0" w14:textId="77777777" w:rsidR="001B4BE6" w:rsidRPr="00D85FE5" w:rsidRDefault="001B4BE6" w:rsidP="00DC443E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DC443E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tml&gt;</w:t>
      </w:r>
    </w:p>
    <w:bookmarkEnd w:id="0"/>
    <w:bookmarkEnd w:id="1"/>
    <w:bookmarkEnd w:id="2"/>
    <w:p w14:paraId="7CF58C8F" w14:textId="31396DD5" w:rsidR="001677AB" w:rsidRDefault="005D5BCE">
      <w:pPr>
        <w:pStyle w:val="ImageCaption"/>
        <w:rPr>
          <w:noProof/>
        </w:rPr>
      </w:pPr>
      <w:r>
        <w:rPr>
          <w:noProof/>
        </w:rPr>
        <w:lastRenderedPageBreak/>
        <w:drawing>
          <wp:inline distT="0" distB="0" distL="0" distR="0" wp14:anchorId="1D72A994" wp14:editId="52E0565A">
            <wp:extent cx="3238781" cy="5136325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513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C2624E" wp14:editId="5E420A40">
            <wp:extent cx="3040643" cy="5113463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0643" cy="5113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467105" wp14:editId="296A7C53">
            <wp:extent cx="3147333" cy="529635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529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582550" wp14:editId="239C6EDE">
            <wp:extent cx="3215919" cy="5212532"/>
            <wp:effectExtent l="0" t="0" r="381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5919" cy="521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375B73" wp14:editId="7DBC00CC">
            <wp:extent cx="3048264" cy="5044877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504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EF1B" w14:textId="76EAEC5A" w:rsidR="00434CDA" w:rsidRDefault="005D5BCE">
      <w:pPr>
        <w:pStyle w:val="ImageCaption"/>
      </w:pPr>
      <w:r>
        <w:rPr>
          <w:noProof/>
        </w:rPr>
        <w:lastRenderedPageBreak/>
        <w:drawing>
          <wp:inline distT="0" distB="0" distL="0" distR="0" wp14:anchorId="2D7A403E" wp14:editId="45FF54A1">
            <wp:extent cx="3193057" cy="5166808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3057" cy="516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4C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684E5" w14:textId="77777777" w:rsidR="00B500A6" w:rsidRDefault="00B500A6">
      <w:pPr>
        <w:spacing w:after="0"/>
      </w:pPr>
      <w:r>
        <w:separator/>
      </w:r>
    </w:p>
  </w:endnote>
  <w:endnote w:type="continuationSeparator" w:id="0">
    <w:p w14:paraId="4031F8E4" w14:textId="77777777" w:rsidR="00B500A6" w:rsidRDefault="00B500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88A98" w14:textId="77777777" w:rsidR="00B500A6" w:rsidRDefault="00B500A6">
      <w:r>
        <w:separator/>
      </w:r>
    </w:p>
  </w:footnote>
  <w:footnote w:type="continuationSeparator" w:id="0">
    <w:p w14:paraId="2E6DF8AF" w14:textId="77777777" w:rsidR="00B500A6" w:rsidRDefault="00B500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23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24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MzNLIwMzQ1MLVQ0lEKTi0uzszPAykwrgUAzZGXliwAAAA="/>
  </w:docVars>
  <w:rsids>
    <w:rsidRoot w:val="00434CDA"/>
    <w:rsid w:val="0000777F"/>
    <w:rsid w:val="00046DE8"/>
    <w:rsid w:val="00140611"/>
    <w:rsid w:val="001677AB"/>
    <w:rsid w:val="001B4BE6"/>
    <w:rsid w:val="001F73EA"/>
    <w:rsid w:val="00303A5D"/>
    <w:rsid w:val="00434CDA"/>
    <w:rsid w:val="00453F04"/>
    <w:rsid w:val="004E0151"/>
    <w:rsid w:val="005044EC"/>
    <w:rsid w:val="005D5BCE"/>
    <w:rsid w:val="005F15C9"/>
    <w:rsid w:val="006860A7"/>
    <w:rsid w:val="006C4E40"/>
    <w:rsid w:val="009E6114"/>
    <w:rsid w:val="00AA6488"/>
    <w:rsid w:val="00B40441"/>
    <w:rsid w:val="00B500A6"/>
    <w:rsid w:val="00D3390E"/>
    <w:rsid w:val="00D85FE5"/>
    <w:rsid w:val="00DC443E"/>
    <w:rsid w:val="00F013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AC08"/>
  <w15:docId w15:val="{79797D56-E45E-420A-AC8C-11DB3E5E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677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677AB"/>
    <w:rPr>
      <w:sz w:val="18"/>
      <w:szCs w:val="18"/>
    </w:rPr>
  </w:style>
  <w:style w:type="paragraph" w:styleId="af0">
    <w:name w:val="footer"/>
    <w:basedOn w:val="a"/>
    <w:link w:val="af1"/>
    <w:unhideWhenUsed/>
    <w:rsid w:val="001677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677AB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7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爱兵</dc:creator>
  <cp:keywords/>
  <cp:lastModifiedBy>刘 爱兵</cp:lastModifiedBy>
  <cp:revision>15</cp:revision>
  <dcterms:created xsi:type="dcterms:W3CDTF">2022-05-06T13:25:00Z</dcterms:created>
  <dcterms:modified xsi:type="dcterms:W3CDTF">2022-06-07T03:31:00Z</dcterms:modified>
</cp:coreProperties>
</file>